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500A" w:rsidRPr="005B500A" w:rsidRDefault="005B500A" w:rsidP="00C9380C">
      <w:pPr>
        <w:pStyle w:val="Heading2"/>
        <w:spacing w:before="0" w:line="312" w:lineRule="auto"/>
        <w:rPr>
          <w:rFonts w:ascii="Arial" w:hAnsi="Arial" w:cs="Arial"/>
          <w:color w:val="00000A"/>
          <w:sz w:val="28"/>
          <w:szCs w:val="22"/>
        </w:rPr>
      </w:pPr>
      <w:r w:rsidRPr="005B500A">
        <w:rPr>
          <w:rFonts w:ascii="Arial" w:hAnsi="Arial" w:cs="Arial"/>
          <w:color w:val="00000A"/>
          <w:sz w:val="22"/>
          <w:szCs w:val="22"/>
        </w:rPr>
        <w:t>‘</w:t>
      </w:r>
      <w:r w:rsidRPr="005B500A">
        <w:rPr>
          <w:rFonts w:ascii="Arial" w:hAnsi="Arial" w:cs="Arial"/>
          <w:color w:val="00000A"/>
          <w:sz w:val="28"/>
          <w:szCs w:val="22"/>
        </w:rPr>
        <w:t>Guidelines for discussion’</w:t>
      </w:r>
    </w:p>
    <w:p w:rsidR="005B500A" w:rsidRPr="005B500A" w:rsidRDefault="005B500A" w:rsidP="005B500A">
      <w:pPr>
        <w:rPr>
          <w:rFonts w:ascii="Arial" w:hAnsi="Arial" w:cs="Arial"/>
        </w:rPr>
      </w:pPr>
    </w:p>
    <w:p w:rsidR="00C9380C" w:rsidRPr="005B500A" w:rsidRDefault="00C31538" w:rsidP="00C9380C">
      <w:pPr>
        <w:pStyle w:val="Heading2"/>
        <w:spacing w:before="0" w:line="312" w:lineRule="auto"/>
        <w:rPr>
          <w:rFonts w:ascii="Arial" w:hAnsi="Arial" w:cs="Arial"/>
          <w:color w:val="00000A"/>
          <w:sz w:val="22"/>
          <w:szCs w:val="22"/>
        </w:rPr>
      </w:pPr>
      <w:r w:rsidRPr="005B500A">
        <w:rPr>
          <w:rFonts w:ascii="Arial" w:hAnsi="Arial" w:cs="Arial"/>
          <w:color w:val="00000A"/>
          <w:sz w:val="22"/>
          <w:szCs w:val="22"/>
        </w:rPr>
        <w:t>Some rules for discussing</w:t>
      </w:r>
    </w:p>
    <w:p w:rsidR="00C9380C" w:rsidRPr="005B500A" w:rsidRDefault="00C9380C" w:rsidP="00C9380C">
      <w:p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 xml:space="preserve">When </w:t>
      </w:r>
      <w:r w:rsidR="00C31538" w:rsidRPr="005B500A">
        <w:rPr>
          <w:rFonts w:ascii="Arial" w:hAnsi="Arial" w:cs="Arial"/>
          <w:b/>
          <w:sz w:val="22"/>
          <w:szCs w:val="22"/>
        </w:rPr>
        <w:t>discussing</w:t>
      </w:r>
      <w:r w:rsidR="001B7F5D" w:rsidRPr="005B500A">
        <w:rPr>
          <w:rFonts w:ascii="Arial" w:hAnsi="Arial" w:cs="Arial"/>
          <w:sz w:val="22"/>
          <w:szCs w:val="22"/>
        </w:rPr>
        <w:t>, there are a few point</w:t>
      </w:r>
      <w:r w:rsidRPr="005B500A">
        <w:rPr>
          <w:rFonts w:ascii="Arial" w:hAnsi="Arial" w:cs="Arial"/>
          <w:sz w:val="22"/>
          <w:szCs w:val="22"/>
        </w:rPr>
        <w:t>s that he</w:t>
      </w:r>
      <w:r w:rsidR="00C31538" w:rsidRPr="005B500A">
        <w:rPr>
          <w:rFonts w:ascii="Arial" w:hAnsi="Arial" w:cs="Arial"/>
          <w:sz w:val="22"/>
          <w:szCs w:val="22"/>
        </w:rPr>
        <w:t xml:space="preserve">lp making it easier for you to </w:t>
      </w:r>
      <w:r w:rsidR="001B7F5D" w:rsidRPr="005B500A">
        <w:rPr>
          <w:rFonts w:ascii="Arial" w:hAnsi="Arial" w:cs="Arial"/>
          <w:sz w:val="22"/>
          <w:szCs w:val="22"/>
        </w:rPr>
        <w:t xml:space="preserve">explain your position </w:t>
      </w:r>
      <w:r w:rsidRPr="005B500A">
        <w:rPr>
          <w:rFonts w:ascii="Arial" w:hAnsi="Arial" w:cs="Arial"/>
          <w:sz w:val="22"/>
          <w:szCs w:val="22"/>
        </w:rPr>
        <w:t xml:space="preserve">and for the other person to </w:t>
      </w:r>
      <w:r w:rsidR="001B7F5D" w:rsidRPr="005B500A">
        <w:rPr>
          <w:rFonts w:ascii="Arial" w:hAnsi="Arial" w:cs="Arial"/>
          <w:sz w:val="22"/>
          <w:szCs w:val="22"/>
        </w:rPr>
        <w:t>understand your arguments</w:t>
      </w:r>
      <w:r w:rsidRPr="005B500A">
        <w:rPr>
          <w:rFonts w:ascii="Arial" w:hAnsi="Arial" w:cs="Arial"/>
          <w:sz w:val="22"/>
          <w:szCs w:val="22"/>
        </w:rPr>
        <w:t>:</w:t>
      </w:r>
    </w:p>
    <w:p w:rsidR="00C9380C" w:rsidRPr="005B500A" w:rsidRDefault="001B7F5D" w:rsidP="00C9380C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>Speak calm and clear</w:t>
      </w:r>
    </w:p>
    <w:p w:rsidR="00F471BD" w:rsidRPr="005B500A" w:rsidRDefault="00F471BD" w:rsidP="00F471BD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 xml:space="preserve">Don’t interrupt: Let </w:t>
      </w:r>
      <w:r w:rsidR="000A4015" w:rsidRPr="005B500A">
        <w:rPr>
          <w:rFonts w:ascii="Arial" w:hAnsi="Arial" w:cs="Arial"/>
          <w:sz w:val="22"/>
          <w:szCs w:val="22"/>
        </w:rPr>
        <w:t>everyone</w:t>
      </w:r>
      <w:r w:rsidRPr="005B500A">
        <w:rPr>
          <w:rFonts w:ascii="Arial" w:hAnsi="Arial" w:cs="Arial"/>
          <w:sz w:val="22"/>
          <w:szCs w:val="22"/>
        </w:rPr>
        <w:t xml:space="preserve"> finish explaining the point they are trying to make.</w:t>
      </w:r>
    </w:p>
    <w:p w:rsidR="00C9380C" w:rsidRPr="005B500A" w:rsidRDefault="00C9380C" w:rsidP="00C9380C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 xml:space="preserve">Be descriptive: Make sure </w:t>
      </w:r>
      <w:r w:rsidR="000A4015" w:rsidRPr="005B500A">
        <w:rPr>
          <w:rFonts w:ascii="Arial" w:hAnsi="Arial" w:cs="Arial"/>
          <w:sz w:val="22"/>
          <w:szCs w:val="22"/>
        </w:rPr>
        <w:t>everyone knows</w:t>
      </w:r>
      <w:r w:rsidRPr="005B500A">
        <w:rPr>
          <w:rFonts w:ascii="Arial" w:hAnsi="Arial" w:cs="Arial"/>
          <w:sz w:val="22"/>
          <w:szCs w:val="22"/>
        </w:rPr>
        <w:t xml:space="preserve"> exactly what you are talking about.</w:t>
      </w:r>
    </w:p>
    <w:p w:rsidR="00C9380C" w:rsidRPr="005B500A" w:rsidRDefault="00C9380C" w:rsidP="00C9380C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 xml:space="preserve">Be concrete: Point out exactly what you </w:t>
      </w:r>
      <w:r w:rsidR="001B7F5D" w:rsidRPr="005B500A">
        <w:rPr>
          <w:rFonts w:ascii="Arial" w:hAnsi="Arial" w:cs="Arial"/>
          <w:sz w:val="22"/>
          <w:szCs w:val="22"/>
        </w:rPr>
        <w:t>see different and why</w:t>
      </w:r>
    </w:p>
    <w:p w:rsidR="00C9380C" w:rsidRPr="005B500A" w:rsidRDefault="00C9380C" w:rsidP="00C9380C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>Be constructive: Show options of how you</w:t>
      </w:r>
      <w:r w:rsidR="000A4015" w:rsidRPr="005B500A">
        <w:rPr>
          <w:rFonts w:ascii="Arial" w:hAnsi="Arial" w:cs="Arial"/>
          <w:sz w:val="22"/>
          <w:szCs w:val="22"/>
        </w:rPr>
        <w:t>r arguments might</w:t>
      </w:r>
      <w:r w:rsidR="001B7F5D" w:rsidRPr="005B500A">
        <w:rPr>
          <w:rFonts w:ascii="Arial" w:hAnsi="Arial" w:cs="Arial"/>
          <w:sz w:val="22"/>
          <w:szCs w:val="22"/>
        </w:rPr>
        <w:t xml:space="preserve"> </w:t>
      </w:r>
      <w:r w:rsidR="000A4015" w:rsidRPr="005B500A">
        <w:rPr>
          <w:rFonts w:ascii="Arial" w:hAnsi="Arial" w:cs="Arial"/>
          <w:sz w:val="22"/>
          <w:szCs w:val="22"/>
        </w:rPr>
        <w:t>contribute to the others argumentations and leave room for different opinions</w:t>
      </w:r>
    </w:p>
    <w:p w:rsidR="001B7F5D" w:rsidRPr="005B500A" w:rsidRDefault="001B7F5D" w:rsidP="00C9380C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 xml:space="preserve">Be team players: don’t just follow your own path but take up what others say </w:t>
      </w:r>
      <w:r w:rsidR="000A4015" w:rsidRPr="005B500A">
        <w:rPr>
          <w:rFonts w:ascii="Arial" w:hAnsi="Arial" w:cs="Arial"/>
          <w:sz w:val="22"/>
          <w:szCs w:val="22"/>
        </w:rPr>
        <w:t xml:space="preserve">and </w:t>
      </w:r>
      <w:r w:rsidRPr="005B500A">
        <w:rPr>
          <w:rFonts w:ascii="Arial" w:hAnsi="Arial" w:cs="Arial"/>
          <w:sz w:val="22"/>
          <w:szCs w:val="22"/>
        </w:rPr>
        <w:t>react to each other’s argumentation</w:t>
      </w:r>
    </w:p>
    <w:p w:rsidR="00C9380C" w:rsidRPr="005B500A" w:rsidRDefault="00C9380C" w:rsidP="00C9380C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 xml:space="preserve">Be realistic: If you are working on a tight timeline, do consider whether </w:t>
      </w:r>
      <w:r w:rsidR="000A4015" w:rsidRPr="005B500A">
        <w:rPr>
          <w:rFonts w:ascii="Arial" w:hAnsi="Arial" w:cs="Arial"/>
          <w:sz w:val="22"/>
          <w:szCs w:val="22"/>
        </w:rPr>
        <w:t xml:space="preserve">bringing all your arguments </w:t>
      </w:r>
      <w:r w:rsidRPr="005B500A">
        <w:rPr>
          <w:rFonts w:ascii="Arial" w:hAnsi="Arial" w:cs="Arial"/>
          <w:sz w:val="22"/>
          <w:szCs w:val="22"/>
        </w:rPr>
        <w:t>is necessary or whether there are points that are more essential than others.</w:t>
      </w:r>
    </w:p>
    <w:p w:rsidR="001B7F5D" w:rsidRPr="005B500A" w:rsidRDefault="001B7F5D" w:rsidP="00C9380C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>Be interested: ask questions and try to understand the other’s arguments</w:t>
      </w:r>
    </w:p>
    <w:p w:rsidR="001B7F5D" w:rsidRPr="005B500A" w:rsidRDefault="001B7F5D" w:rsidP="00C9380C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>Be friendly: the role-play is a debate not a fight</w:t>
      </w:r>
    </w:p>
    <w:p w:rsidR="00C9380C" w:rsidRPr="005B500A" w:rsidRDefault="00C9380C" w:rsidP="00C9380C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>Don’t overdo it</w:t>
      </w:r>
      <w:r w:rsidR="001B7F5D" w:rsidRPr="005B500A">
        <w:rPr>
          <w:rFonts w:ascii="Arial" w:hAnsi="Arial" w:cs="Arial"/>
          <w:sz w:val="22"/>
          <w:szCs w:val="22"/>
        </w:rPr>
        <w:t>: if you feel that your argumentation is not fruitful, don’t start over and over again.</w:t>
      </w:r>
    </w:p>
    <w:p w:rsidR="00F471BD" w:rsidRPr="005B500A" w:rsidRDefault="00F471BD" w:rsidP="00F471BD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>Ask for clarification: If in doubt, ask what they meant by what they said.</w:t>
      </w:r>
    </w:p>
    <w:p w:rsidR="00F471BD" w:rsidRPr="005B500A" w:rsidRDefault="00F471BD" w:rsidP="00F471BD">
      <w:pPr>
        <w:pStyle w:val="ListParagraph"/>
        <w:numPr>
          <w:ilvl w:val="0"/>
          <w:numId w:val="1"/>
        </w:numPr>
        <w:spacing w:line="312" w:lineRule="auto"/>
        <w:rPr>
          <w:rFonts w:ascii="Arial" w:hAnsi="Arial" w:cs="Arial"/>
          <w:sz w:val="22"/>
          <w:szCs w:val="22"/>
        </w:rPr>
      </w:pPr>
      <w:r w:rsidRPr="005B500A">
        <w:rPr>
          <w:rFonts w:ascii="Arial" w:hAnsi="Arial" w:cs="Arial"/>
          <w:sz w:val="22"/>
          <w:szCs w:val="22"/>
        </w:rPr>
        <w:t>Take notes: Write down the important points, interesting arguments, differences and similarities, …</w:t>
      </w:r>
    </w:p>
    <w:p w:rsidR="00C9380C" w:rsidRPr="005B500A" w:rsidRDefault="00C9380C" w:rsidP="00C9380C">
      <w:pPr>
        <w:pStyle w:val="ListParagraph"/>
        <w:spacing w:line="312" w:lineRule="auto"/>
        <w:rPr>
          <w:rFonts w:ascii="Arial" w:hAnsi="Arial" w:cs="Arial"/>
          <w:sz w:val="22"/>
          <w:szCs w:val="22"/>
        </w:rPr>
      </w:pPr>
    </w:p>
    <w:p w:rsidR="00E0235D" w:rsidRPr="005B500A" w:rsidRDefault="00E0235D">
      <w:pPr>
        <w:rPr>
          <w:rFonts w:ascii="Arial" w:hAnsi="Arial" w:cs="Arial"/>
        </w:rPr>
      </w:pPr>
    </w:p>
    <w:sectPr w:rsidR="00E0235D" w:rsidRPr="005B500A" w:rsidSect="004C6D54">
      <w:pgSz w:w="12240" w:h="15840"/>
      <w:pgMar w:top="1440" w:right="1797" w:bottom="1440" w:left="1797" w:header="0" w:footer="0" w:gutter="0"/>
      <w:cols w:space="720"/>
      <w:formProt w:val="0"/>
      <w:titlePg/>
      <w:docGrid w:linePitch="240" w:charSpace="-6145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AA7228"/>
    <w:multiLevelType w:val="multilevel"/>
    <w:tmpl w:val="654ED3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43D17050"/>
    <w:multiLevelType w:val="multilevel"/>
    <w:tmpl w:val="16704D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szA2MbEwBCIDSwtDcyUdpeDU4uLM/DyQApNaAO5jexMsAAAA"/>
  </w:docVars>
  <w:rsids>
    <w:rsidRoot w:val="00C9380C"/>
    <w:rsid w:val="00065AAC"/>
    <w:rsid w:val="00084C0F"/>
    <w:rsid w:val="000A4015"/>
    <w:rsid w:val="001B7F5D"/>
    <w:rsid w:val="00293135"/>
    <w:rsid w:val="00334720"/>
    <w:rsid w:val="0046334B"/>
    <w:rsid w:val="00500972"/>
    <w:rsid w:val="005B500A"/>
    <w:rsid w:val="005F5779"/>
    <w:rsid w:val="00C31538"/>
    <w:rsid w:val="00C9380C"/>
    <w:rsid w:val="00E0235D"/>
    <w:rsid w:val="00F471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380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80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C9380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C9380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114</Characters>
  <Application>Microsoft Office Word</Application>
  <DocSecurity>0</DocSecurity>
  <Lines>9</Lines>
  <Paragraphs>2</Paragraphs>
  <ScaleCrop>false</ScaleCrop>
  <Company>Grizli777</Company>
  <LinksUpToDate>false</LinksUpToDate>
  <CharactersWithSpaces>12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ke_Scheffold</dc:creator>
  <cp:lastModifiedBy>Maike_Scheffold</cp:lastModifiedBy>
  <cp:revision>3</cp:revision>
  <dcterms:created xsi:type="dcterms:W3CDTF">2018-04-17T10:13:00Z</dcterms:created>
  <dcterms:modified xsi:type="dcterms:W3CDTF">2018-04-17T10:14:00Z</dcterms:modified>
</cp:coreProperties>
</file>